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การการขยายผลเครือข่ายอุดมศึกษาเพื่อการพัฒนาศักยภาพคนพิการ</w:t>
      </w:r>
    </w:p>
    <w:p>
      <w:pPr>
        <w:pStyle w:val="Date"/>
      </w:pPr>
      <w:r>
        <w:t xml:space="preserve">วันจันทร์ที่</w:t>
      </w:r>
      <w:r>
        <w:t xml:space="preserve"> </w:t>
      </w:r>
      <w:r>
        <w:t xml:space="preserve">13</w:t>
      </w:r>
      <w:r>
        <w:t xml:space="preserve"> </w:t>
      </w:r>
      <w:r>
        <w:t xml:space="preserve">พฤษภาคม</w:t>
      </w:r>
      <w:r>
        <w:t xml:space="preserve"> </w:t>
      </w:r>
      <w:r>
        <w:t xml:space="preserve">2567</w:t>
      </w:r>
      <w:r>
        <w:t xml:space="preserve"> </w:t>
      </w:r>
      <w:r>
        <w:t xml:space="preserve">เวลา</w:t>
      </w:r>
      <w:r>
        <w:t xml:space="preserve"> </w:t>
      </w:r>
      <w:r>
        <w:t xml:space="preserve">18.4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ป็นผลงาน                                                                                                                                                                                                เข้าสู่ สงกรานต์ โครงการขยายผลเพื่อการศึกษาเพื่อการพัฒนาศักยภาพคนพิการเพื่อการประกอบอาชีพ โมเดลการฝึกอบรมฝึกงานคนพิการมจธนะครับซึ่งก่อนที่เราจะเข้าสู่ช่วง วิธีการแถลงข่าวนะครับเดี๋ยวจะเป็นการ เก็บภาพเป็นที่ระลึกเป็นภาพหมู่ก่อนเลยนะครับ เวทีเราอาจจะ  สำหรับทุกท่าน เราจะให้ อยู่บน เวทีแล้วก็เก็บภาพ ลงมาด้านล่าง ร่วมกันก่อนที่จะเริ่มเข้าสู่ช่วง   ได้เลยนะครับ วันนี้เราก็ได้รับเกียรติจากท่านผู้มีเกียรติที่สำคัญสำคัญทั้งนั้นเลยนะคะอาจจะไม่พอทั้งหมดอ่ะค่ะก็เลย ขอเป็นภาพ ภาพแรกในวันนี้ก่อนค่ะ  สัญญาได้เลยนะครับ                  พี่พรนะคะ อยากให้สัญญาณนะคะ ภาพแรกค่ะ 1 2 ซั่มค่ะ  ครั้งหนึ่งนะคะ 1 2 3 ค่ะ  ขอภาพกดไลค์อีกสัก 1 ภาพนะคะ 123             ขอเป็นภาพยืมสักหน่อยค่ะนะคะ สามารถ   OK ครับเดี๋ยวเป็นภาพยืนนะครับยืนตรงนะครับ ครับผม  123   กด Like ด้วยนะคะ       Lightning มือสองมือก็สามารถยกสูงขึ้นได้นะคะนิดนึงนะคะ มันใจว่าท่านอยู่ในเฟรมของภาพนะฮะ   ออกมาแล้วนะครับ         ผมขอเชิญทุกท่านนั่งได้ตามสบายนะครับ ขอบคุณพี่ๆทุกท่านในการถ่ายภาพ เข้าสู่ช่วงพิธีแถลงข่าวนะครับ                                   และในช่วงนี้นะคะขออนุญาตนำทุกท่านเข้าสู่ช่วงพิธีการอย่างเป็นทางการค่ะ                                   สวัสดีครับสวัสดีทุกท่านนะครับเรียนรัฐมนตรีว่าการกระทรวงการพัฒนาสังคมและความมั่นคงของมนุษย์ ศิลปอาชาประธานในพิธีครับ รองปลัดกระทรวงการพัฒนาสังคมและความมั่นคงของมนุษย์  อธิบดีกรมส่งเสริมและพัฒนาคุณภาพชีวิตคนพิการครับ รายการกองกองทุนส่งเสริมและพัฒนาคุณภาพชีวิตคนพิการครับ ประธานสภาอุตสาหกรรมแห่งประเทศไทยครับ   กรรมการส่งเสริมมหาวิทยาลัยเทคโนโลยีพระจอมเกล้าธนบุรี มหาวิทยาลัยเทคโนโลยีพระจอมเกล้าธนบุรี จากมหาวิทยาลัยขอนแก่นครับ มหาวิทยาลัยเชียงใหม่ ผู้แทนจากมหาวิทยาลัยสงขลานครินทร์ครับ ผู้แทนจากมหาวิทยาลัยสวนดุสิต สุพรรณบุรีครับ จากสถาบันเทคโนโลยีพระจอมเกล้าเจ้าคุณทหารลาดกระบังครับ  ผู้บริหารมหาวิทยาลัยเทคโนโลยีพระจอมเกล้าธนบุรีครับ ผู้บริหารมหาวิทยาลัย ผู้บริหารจากกระทรวงการพัฒนาสังคมและความมั่นคงของมนุษย์ครับ  ผู้บริหารจากหน่วยงานภาครัฐและเอกชนครับ  น้องคนพิการและสื่อมวลชน ทุกท่านที่ได้ให้เกียรติมาเข้าร่วม วันนี้ครับขอต้อนรับเข้าสู่งานแถลงข่าวเปิดตัวโครงการ การขยายผลเครือข่ายอุดมศึกษา การพัฒนาศักยภาพคนพิการ การประกอบอาชีพขายโมเดลคลาส   ฝึกงานคนพิการมจธครับซึ่งงานครั้งนี้เราจัดทำขึ้นโดยมหาวิทยาลัยเทคโนโลยีพระจอมเกล้าธนบุรี รับการสนับสนุนงบประมาณ กองทุนส่งเสริมและพัฒนาคุณภาพชีวิตคนพิการครับ ในวันพฤหัสบดีที่ 9 พฤษภาคมพุทธศักราช 2561 ที่ห้องออดิทอเรียมชั้น 7 ในกรุงเทพฯ  พระจอมเกล้าธนบุรีครับ 2 คนครับ ดิฉันค่ะนางสาวเมลานีนอาวุโส คนพิการด้านการเคลื่อนไหวอดีตนักศึกษาพระจอมเกล้าระดับปริญญาตรีและปริญญาโท คณะครุศาสตร์อุตสาหกรรมและเทคโนโลยีมหาวิทยาลัยเทคโนโลยีพระจอมเกล้าธนบุรี ปฏิบัติงานในตำแหน่ง บริหารจัดการเทคโนโลยีเชิงธุรกิจสังกัดศูนย์การศึกษาต่อเนื่องมหาวิทยาลัยเทคโนโลยีพระจอมเกล้าธนบุรี  อยู่กับผมนะครับ นักศึกษาทุนเจียระไนเพชรชั้นปีที่ 4 จากสาขาวิชาเทคโนโลยีและสื่อสารการศึกษาคณะครุศาสตร์อุตสาหกรรมและเทคโนโลยีมหาวิทยาลัยเทคโนโลยีพระจอมเกล้าธนบุรี จนวันนี้ครับเรามีนะครับจะอยู่ หน้าจอที่สองท่านด้วยกันนะครับท่านที่อยู่ นางสาวณัฐวุฒิในอีก 1 ท่าน ทั้ง 2 ท่าน มาจากศูนย์บริการการถ่ายทอดการสื่อสารแห่งประเทศไทยหรือ GPRS นะครับ  บนหน้าจอด้านบนสุดนะครับจะมี subtitle นะครับ  ฟังผมพูดไม่ทันท่านสามารถ ด้านบนด้านในครับซึ่งได้รับความอนุเคราะห์ ระบบถอดความเสียงพูดแบบนั้นต่อเวลาผ่านระบบการสื่อสารทางไกลนะครับ ซึ่งได้รับความอนุเคราะห์จาก  คณะวิทยาศาสตร์และเทคโนโลยีแห่งชาติสวทชนั่นเองครับ ยิ่งค่ะที่ได้เป็นส่วนหนึ่งในงานในวันนี้นะคะ รับหน้าที่เป็นพิธีกรในวันนี้ค่ะ จากการดำเนินโครงการฝึกอบรมฝึกงานคนพิการมหาวิทยาลัยเทคโนโลยีพระจอมเกล้าธนบุรี เริ่มดำเนินการมาตั้งแต่ปี 2557 ปัจจุบันมหาวิทยาลัยเทคโนโลยีพระจอมเกล้าธนบุรีและหน่วยงานภาครัฐและเอกชน ได้เข้ามามีบทบาทค่ะในการช่วยเหลือกลุ่มคนพิการสามารถประกอบอาชีพได้ การจัดฝึกอบรมฝึกงานคนพิการในอาชีพที่เหมาะสมกับความต้องการของสห ประกอบการและความสามารถของคนพิการ กลไกตามพรบส่งเสริมและพัฒนาคุณภาพชีวิตคนพิการ ศักราช 2559 ไขเพิ่มเติมฉบับที่ 2 กระดาษ 2556 มาตรา 35 ช่วยในการขับเคลื่อนโครงการ ผู้สำเร็จในการอบรมตามโครงการรวมทั้งสิ้น    ซึ่งจากการดำเนินการโครงการดังกล่าวในการส่งผลให้ทางกระทรวงการพัฒนาสังคมและความมั่นคง นำโดยรัฐมนตรีว่าการกระทรวงการพัฒนาสังคม มนุษย์  ความสำคัญของโครงการที่ท่องเที่ยวของคนพิการในตลาดแรงงานครับ จึงได้ให้ทางมจธครับดำเนินโครงการการขยายผลเครือข่ายอุดมศึกษาเพื่อการพัฒนาศักยภาพ พิการ อาชีพนะครับผ่านโมเดล อบรมฝึกงานคนพิการมจธครับเพื่อขยายผลการดำเนินโครงการ อบรมฝึกงานคนพิการด้านการฝึกงานมจธไปยังสถาบันการศึกษาและส่วนภูมิภาคครับ ส่งเสริมและ สนับสนุนให้สถาบันการศึกษาดำเนินโครงการพัฒนาศักยภาพคนพิการให้คนพิการมีอาชีพสามารถสร้างรายได้ได้ครับ ส่งเสริมให้สถาบันการศึกษา ความร่วมมือกับสถานประกอบการครับภายในโครงการสนับสนุนงบประมาณจากกองทุนส่งเสริมและพัฒนา ชีวิตคนพิการกรมส่งเสริมและพัฒนาคุณภาพชีวิตคนพิการครับ  สถาบันการศึกษาชั้นนำในแต่ละภูมิภาค  มหาวิทยาลัยขอนแก่นครับมหาวิทยาลัยเชียงใหม่ มหาวิทยาลัยสงขลานครินทร์ครับ มหาวิทยาลัยสวนดุสิต วิทยาเขตสุพรรณบุรีครับ สถาบันเทคโนโลยีพระจอมเกล้าเจ้าคุณทหารลาดกระบัง  อาบัตินี้ได้เวลาอันสมควรแล้วดิฉันขอนำทุกท่านเข้าสู่ช่วงการแถลงข่าวอย่างเป็นทางการเลยนะคะ    แรกนี้เป็นการกล่าวรายงานและกล่าวถึงความร่วมมือ ของโครงการการขยายผลเครือข่ายอุดมศึกษาเพื่อการพัฒนาศักยภาพคนพิการ การประกอบอาชีพ โมเดลการฝึกอบรมฝึกงานคนพิการมจธ ผู้แทนของสถาบันเครือข่าย อุดมศึกษา ขึ้นกล่าวรายงานและกล่าวถึงความร่วมมือของโครงการ  ขอเรียนเชิญค่ะทั้ง 6 ท่านขึ้นบนเวทีตามลำดับ ต่อไปนี้ค่ะ  อันแรกครับขอเรียนเชิญท่านรองศาสตราจารย์นายสัตวแพทย์ดรชูชาติกมลเลิศครับ สำนักบริการวิชาการจากมหาวิทยาลัยขอนแก่นครับ  ขอเชิญเลยครับ            กระทรวง พัฒนาสังคมและความมั่นคง     เรียนท่านรองปลัดกระทรวงพม    อธิการบดีผู้บริหาร ผู้บริหาร  อธิการบดี แพทย์ชาญชัยพานทอง  สำนักบริการวิชาการนะครับเป็นหน่วยงานที่  ผิดชอบในเรื่องของการต้มมาม่า  โครงการนะครับ ทางนี้นะครับ ขอบคุณค่ะขอบคุณค่ะ   เป็นอย่างสูงยิ่งนะครับที่ได้เปิดโอกาสให้ทาง แกะของเรานะครับ ที่สำคัญ ในการที่จะ  ช่วยในการดึงเอาสภาพของคณาจารย์   นะครับมาช่วย ส่งเสริมและพัฒนาสุขภาพของคนพิการ เพื่อให้สอดคล้องกับ ความต้องการของผู้ประกอบการในการที่จะ       มีการจัดขึ้นและก็ได้ งบประมาณจากกองทุนนะครับตรงนี้  ในส่วนของ ทางสำนักบริการวิชาการตอนนี้เราได้มีการ  เตรียมความพร้อม ครับ พบปะแล้วก็ไปนำเสนอโครงการกับเครือข่าย  ประสบการณ์แล้วก็มีความสำเร็จในวงการ   ท่านนายแพทย์อภิสิทธิ์    ประธานมูลนิธิ โรงพยาบาลอุบลรัตน์นะครับ ในส่วนของนายแพทย์วิชัย โรงพยาบาลน้ำพองนะครับนอกจากนั้นเราก็ไป กลับคลังจังหวัดขอนแก่น หางานจังหวัดขอนแก่นนะครับ    ประธานหอการค้า  อุตสาหกรรม พรุ่งนี้ก็ เป็นแนวทางในการเทียบเราจะได้ดำเนินการต่อไป ขอบคุณนะครับ ช่วงปลายเดือนนี้นะครับว่าจะได้เดินทาง ไปทำ workshop เพื่อที่จะไปทำความเข้าใจแล้วก็  ของการเป็นรุ่นพี่ที่ได้ดำเนินการโครงการนี้  เราเชื่อมั่นนะครับว่าโครงการนี้จะสร้าง คนพิการ ขอบคุณครับสวัสดีครับ อาจารย์   จากมหาวิทยาลัยเชียงใหม่ครับ         นะครับทุกท่านนะครับวันนี้นำของมหาลัยเชียงใหม่นะครับ  อยากจะมาเล่าให้ฟังนะครับว่าใน ภารกิจของรอบนี้มชจะทำอะไรนะครับ จริงๆแล้วการมาร่วมภารกิจครั้งนี้นะครับก็ต้องบอกว่า เป็นความท้าทาย ของมหาลัยเชียงใหม่ เรายินดีนะครับเพราะว่า ทำให้เกิดการเปลี่ยน ครับ ก็มีประสบการณ์ในการดูแลรักษาผู้พิการมาประมาณสัก 20 ปีแล้วนะครับ แล้วก็ความสำเร็จที่เรามีจะเรียกว่าเราก็ส่งน้องๆนะครับที่มีงานทำ นะครับ  นะครับที่เราจะชัดเจนมากขึ้น เป็นความท้าทายที่เราจะร่วมมือกับกระทรวงพัฒนาสังคมและความมั่นคงของมนุษย์  เพื่อพัฒนาศักยภาพนะครับ จะแบ่งภารกิจของเราเป็น 3 ส่วนนะครับส่วนที่ 1 คือคนพิการที่เข้าร่วมกับเราอาจจะยังไม่รู้ว่าจะ  แต่เขาอยากจะพัฒนาสกิลอะไรของเขา  ส่วนที่ 2 ที่เขาอาจจะอยากรู้แล้วนะครับว่าเขาอยากทำงานในออฟฟิศอยากทำงานกับกู   ความต้องการนั้นกับผู้ประกอบการด้วยกันนะเราจะชวนกันมาคุยกันนะครับว่าถ้าจะสร้างคนพิการสัก 1 คน สกิลแบบไหน เราจะหาหลักสูตรและการเทรนเขานี่คือกลุ่มที่ 2 ส่วนกลุ่มที่ 3 เขาอยากเป็นผู้ประกอบการอิสระ หลายคนนะครับก็ไม่อยากที่จะเข้าไปเป็นพนักงานแล้วก็ติดอยู่แค่นั้นเขาอยากเรียน เข้ามาเต็มมาแรงขนาดนี้นะครับแล้วก็มีหน่วยงานเช่นนิ่งแล้วก็มีบิล  มีภารกิจในการส่งเสริมผู้ประกอบการไปแล้วในมหาลัยนะครับเราจะผลิตกำลังกันนะครับเพื่อช่วยเหลือ ครับแล้วก็อยากจะให้สิ่งเหล่านี้เกิดขึ้นนะครับ นำของมชก็หวังว่าเราจะเป็นส่วนหนึ่งของความสำเร็จใน   ขอบพระคุณท่านอาจารย์ชัยณรงค์นะครับ  ศาสตราจารย์ดรนิเวศน์  สำนักพัฒนาทรัพยากรมนุษย์และสังคม มหาวิทยาสงขลานครินทร์ครับ          นักบินครับ  ได้รับ นิวัติแก้วประดับ ดำเนินการโครงการ   เราถือว่าเป็นหมาอะไรน้องใหม่นะครับ พี่เข้ามาในครั้งนี้ ก็ยินดีอย่างยิ่ง คือ เราขอเป็นน้องใหม่ในเรื่องของการอบรมและพัฒนา   เต่าเชิญชวนผู้ปกกันหลายท่านนะครับว่า เข้าใจ คนพิการนะครับในการดำเนินการจะทำอย่างไรก็เขาจะได้สิทธิ์อะไรบ้าง    นำไปสู่ในเรื่องของการยกระดับคนพิการ  ในการทำงานต่างๆให้มันมี ยังยืนต่อไปในการทำงาน  ปตทนะครับ  อาจารย์ สุนทรเทพ อธิการบดีฝ่ายวิทยาเขตสุพรรณบุรีจากมหาวิทยาลัยสวนดุสิตวิทยาเขตสุพรรณบุรี     สวัสดีค่ะ      เรื่องของการศึกษาพิเศษ      ขณะนี้ขยายผลไปถึงระดับ คุณนะในส่วนของความเ****วชาญด้านล่างสุดซ้ายมือเนี่ย ทางนี้ก็เลย เราจะ รับสมัครผู้ที่พิการทางการได้ยินมา สุพรรณบุรี    ได้ยินไหมคะ 4000     อบจจังหวัดนะครับวันนี้ท่านมาร่วมงานด้วย  อุณหภูมิ เราก็จะขอความช่วยเหลือเรื่องของการประดิษฐ์ ทำไม ดอกไม้สักที่ผลิตออกมาจากผู้พิการหรือผู้ปกป้องกันได้ยิน  น่าจะเป็นการสร้างรายได้ให้ได้นะคะขอบคุณค่ะที่ท่านจะ พื้นที่ไปนะคะในวันที่ 14-15 พฤษภาคม  เพื่อที่จะไป workshop กันค่ะ โครงการที่เป็นอย่างมากนะคะที่ทำให้ได้โอกาสในครั้งนี้แล้วก็พัฒนา ผู้พิการ สู่ความสำเร็จให้เขามีรายได้  ขอบคุณครับ   รบกวนนิดครับ รายการสำนักการเรียนรู้ตลอดชีวิตจากสถาบันเทคโนโลยีพระจอมเกล้าเจ้าคุณทหารลาดกระบัง               สวัสดีท่านรัฐมนตรีนะคะท่าน สวัสดีค่ะท่านรองปลัด อธิการบดี ผู้บริหารทุกท่านวันนี้มาในนามสำนักการเรียนรู้ตลอดชีวิต พระจอมเกล้าเจ้าคุณทหารลาดกระบัง  ลาดกระบังได้รับนโยบายจากท่านอธิการบดีค่ะว่าอยากจะให้ 3 กระจอก ทำงานร่วมมือกันนะครับ มอบนโยบายให้สำนักการเรียนรู้เนี่ย ได้ดูแลคนทุกช่วงวัย เด็ก 3 ขวบนะคะ  ตอนนี้นะคะ  บางมดก็น่ารักมากๆนะคะกับเรา จริงๆเลยค่ะที่อยากจะให้เรามาเป็นหนึ่ง หน่วยงานที่จะช่วยพัฒนาทักษะของผู้พิการนะคะ  กลุ่มนึงของรัฐ Center เรานะคะ  วันนี้ก็ยินดีเป็นอย่างยิ่งมากๆที่จะได้มีการ ทำแล้วก็พัฒนา  ช่วยในการพัฒนา  ดูแลคอร์สออนไลน์เราอยู่แล้วกว่า 100 วิชานะคะในสถาบันค่ะ การผลิตสื่อ ผู้พิการได้เป็นผู้ประกอบการได้การให้ผู้พิการได้สามารถพิเศษเลขเป็น ทำงานอยู่ที่บ้านได้รับรายได้เพิ่มขึ้น  ด้วยนะครับ จะช่วยให้เขาเนี่ยไม่ต้องเดินทางออกมา    สามารถติดต่อได้ด้วยนะคะ เป็นสิ่งที่ทางลาดกระบัง  อยากจะทำ  แล้วก็อยากจะสนับสนุนมากๆเพราะว่าเรามีคอร์สออนไลน์อยู่แล้ว มีสถานที่อบรมอยู่แล้วนะคะยินดีเป็นอย่างนี้มากๆเลยค่ะในวันนี้ที่จะได้เป็น 1 ใน 6 ในการที่จะพัฒนาทักษะ ผู้พิการนะคะมีสกิลแล้วก็มาเที่ยวกันนะคะ คุณบางมดอีกครั้งนึงมากๆเลยค่ะที่เชิญลาดกระบังมาเป็น ขอบคุณท่านรัฐมนตรีด้วยเช่นกันนะคะ  ครับขอบคุณนะครับ                ว่าการกระทรวงการพัฒนาสังคม และความมั่นคง  ท่านปลัดกระทรวง อธิบดี พันธมิตร    ทำเรื่องคนพิการมา      พิการไปแล้วเนี่ยก็ประมาณ 400 คน   ได้ครับ  ศักดิ์ศรี ไม่แพ้  ปกติ   วันนี้ก็มีความสุขดีมากนะครับที่นำโดยท่าน รัฐมนตรี แล้วก็ท่านปลัด     ให้ขยายโครงการนี้นะครับ   ทุกภาคในประเทศไทย   ในอนาคตเนี่ยก็คง        ย้ายเครือข่ายในพื้นที่นะครับ  อันนี้ก็เป็น นะครับที่รัก  ตอบโจทย์  มันคงของมนุษย์ กลับแล้วก็เป็นการพัฒนาสังคม แล้วผมคิดว่าอันนี้ก็เป็นโจทย์ใหญ่ SCG รับของสหประชาชาติที่ประเทศไทย ให้คำมั่นสัญญาไปแล้ว   ก็ได้รับความกรุณา เอกชน  นาฬิกา  โดย     ตลอดได้ยังช่วยรับ ผู้พิการ  อาชีพแล้วเนี่ยเข้าไปทำงาน   ต้องขอขอบคุณ กรรมการส่งเสริมเรานะครับ ไม่ว่าจะเป็น      ศิษย์เก่าบริษัทของศิษย์เก่า  App ที่เข้ามาช่วย การทำงานของเราเนี่ยต่อเนื่อง    ตอนนี้เราก็ได้ต่อยอดนะครับร่วมกับ  สถาบัน   ฝีมือแรงงาน พยายาม  หลักสูตรที่เราไปอบรมเนี่ย  ไปเทียบวุฒิ แล้วเมื่อได้วุฒิเนี่ย ผู้พิการนอกจากจะได้ประกาศนียบัตรจากเราแล้วเนี่ย ยังได้  อากาศคุณวุฒิ วิชาชีพ เทียบเท่าแล้วก็สามารถ  เอาไปสมัครงานได้ยัง มีศักดิ์ศรีนะครับยังมีศักดิ์ศรี     นอกจาก  เรื่องดังกล่าวแล้วเนี่ยเรายังพยายามขยายผลนะครับไปยัง  ผู้พิการนะครับ  แล้วก็ ผู้ที่ผู้ต้องขังต่างๆ  การสร้างอาชีพ เอางี้เนี่ย    เราสามารถ อากาศได้อย่างมีศักดิ์ศรี ทำงานได้ยัง เป็นมนุษย์คนหนึ่งเนี่ยก็เชื่อว่าจะช่วยลดปัญหาสังคม ไปได้อย่างไร นะครับแล้วก็ ประเทศไทย ว่าจะสามารถพัฒนาไปได้นะครับ ลดภาระต่างๆ   พอสมควร   จุดนี้ผมคิดว่า ในการทำงาน  โครงการนี้เนี่ยเราก็ต้องการความมุ่งมั่นนะครับเพราะว่า พิการก็มีความละเอียดอ่อน การที่สามารถเข้าใจ แล้วก็ดูแลเขาให้เขาบรรลุ รายการฝึกอาชีพต่างๆ  สะท้อน เมื่อ เขาได้งานทำเขาได้อะไรเนี่ยแล้วลองพูดคุยดูนะครับ   เขารับประกาศนียบัตรแล้วก็ได้พูดคุยกับเขาเนี่ย  ปักกิ่งใจมาก     อะไรเนี่ย จะพยายามจ้างคนพิการด้วย มหาลัยพันธมิตรนะครับ  แล้วก็ เอกชนในจังหวัดรวมถึงภาคราชการในจังหวัด สามารถ  ชวนเขาให้เข้ามาเป็นพันธมิตรแล้วดู ผู้พิการที่มีศักยภาพและสามารถรับเข้าทำงานได้ บุญกุศล แล้วก็ช่วย   มนุษย์ให้มีศักดิ์ศรีมากขึ้นครับ สุดท้ายนี้ผมขอขอบคุณ ทางกระทรวงกมอีกครั้งหนึ่งนะครับรวมทั้งท่านปลัด   ดันแล้วก็ขับเคลื่อนโครงการนี้นะครับเราจะพยายามทำให้ ได้ผล สำเร็จแล้วก็ยังดีนะครับขอบคุณมากครับ ขอบพระคุณนะครับไม่ต้องซักนะจ๊ะ   ขอบคุณ แฟนจ๋า ขึ้นมา พูดกับพวกเราใน สวัสดีครับ ขอบคุณเป็นอย่างสูง รหัสไป เป็นการกล่าวคำแถลงข่าว ขอเรียนเชิญนายวราวุธศิลปอาชารัฐมนตรีว่าการกระทรวงการพัฒนา และความมั่นคงของมนุษย์ ขอกราบเรียนเชิญค่ะ              เรียนปั้น  เทคโนโลยีพระจอมเกล้าธนบุรีนะครับ  ภูมิภาคภูมิภาค รองปลัดกระทรวงอธิบดี  พิการ นะครับ กัน อาจารย์ของมหาวิทยาลัย ชลบุรี  ตุลาคม 2561     เยี่ยม    พบกับท่านอาจารย์สุวิทย์   บอกว่าวันนี้งานวันนี้เกิดขึ้นได้ จริงๆต้องขอบคุณงานในวันนั้น แล้วก็ต้องขอขอบคุณอาจารย์สุวิทย์ที่เป็น จ่ายให้กับตัวผมในขณะนั้นเพิ่งเข้ามารับตำแหน่งใหม่ มาถึงวันนี้เกือบ 7 เดือน พรุ่งนี้  พอดี การที่ได้เรียนรู้หลายสิ่งหลายอย่าง การที่ได้ เห็นหลายสิ่งหลายอย่างถึงได้เข้าใจครับว่าวันนี้ การทำงานให้กับพี่น้องคนพิการนั้น คนพิการไม่ได้ต้องการความสงสาร ภาษาอังกฤษเขาบอกว่าเขาไม่ได้ต้องการพิจิตร คนพิการต้องการโอกาส นาฬิกา ต้องการ ศักยภาพที่จะทำให้ เขาเหล่านั้น อยู่ในสังคม    พวกเรา ไม่ได้ต่างอะไรกันไป ถ้ำกลาง ปัญหาหลายอย่างที่เกิดขึ้นใน โลกปัจจุบันและในประเทศไทยของเรา เรื่อง การเปลี่ยนแปลงสภาพภูมิอากาศที่     ปัญหาที่เรากำลังจะเจอใน ระยะสั้น จากนี้ไปก็คือปัญหา ประชากร มันจะลามมาจนถึงสถาบันการศึกษา มหาวิทยาลัย สถาบันราชภัฏมหาวิทยาลัยราชภัฏ ราชมงคล OK Channel ทั้งหลาย อาชีวะเทคนิค สารพัดช่าง อีกในอนาคตอีกไม่นาน จำนวนเด็กเกิดใหม่ที่มันน้อยลง เข้ามาในมหาวิทยาลัย จะลดลงไป เมื่อสักครู่ผมได้มีโอกาสคุยกับท่านอาจารย์สุวิทย์ เทคโนโลยีต่างๆที่เกิดขึ้น Mai สงสัยอีกหน่อย  มันทำได้หมดทุกอย่างอยู่แล้ว คนเข้ามหาวิทยาลัยน้อย  คนทำงาน มันก็จะน้อยลงไปน้อยลงไปอีกตรงกันข้าม ผู้สูงอายุที่มากขึ้น มากขึ้นทุกวันทุกวัน นัดวันนี้กำลังพลทำงานที่น้อยลงจำเป็นอย่างยิ่งครับพี่ ประเทศไทยของเราในระยะสั้น ระยะทางนั้นเราจะต้องหา กำลังแรงงานหรือว่าศักยภาพ สภาพชีวิตของคนทุกๆคนที่อยู่ในสังคมไทย  วันนี้ คนพิการไม่ได้ต้องการความสงสารเขาต้องการโอกาส กำลังจะหยิบยื่นโอกาส แล้วก็จะทำให้พวกเขาเหล่านั้น ทรัพยากรมนุษย์ที่มีคุณค่า ดัน  สังคมไทย บอกว่า   มหาวิทยาลัยไม่ว่าจะเป็น ภาคเหนือเป็นมช อีสาน กลางของเรานะครับ  สมเด็จที่สุพรรณบ้านผมเอง มีทั้ง เจ้าคุณทหารลาดกระบัง  แล้วก็  สงขลานครินทร์ แล้วก็ต้องขอบคุณครับเจ้าของสถานที่  เริ่มต้นของโครงการนี้ก็คือมจธ เริ่มต้นกับ  ผมเองได้ตั้งแต่วันที่ 10 ตุลาคม ปีที่แล้ว ไปที่กระทรวงก็ได้เรียนท่านปลัด รองปลัดวันนี้มากับเราวันนี้ท่านปลัดติดงานอยู่นะครับผมขอให้ท่านปลัดไปที่สำนักนายก นายก ท่านรองปลัดและอธิบดีมาผมบอกผมไม่รีบ   สงกรานต์นี้   โชคดีปรับครมครั้งล่าสุดมาผมยังเป็นรัฐมนตรีอยู่  บอกว่า ยังไงเสียโครงการนี้ต้องเกิด  รัฐมนตรีว่าการกระทรวง กลับกทมก่อนแล้วผมยังอยู่ก็เลยได้มีโอกาสมาพูดอะไรข่าวเลยวันนี้ ก็ตอนแรกก็ลุ้นอยู่ว่าจะเป็นรัฐมนตรีกับเขาอยู่หรือไม่ วันนี้ครับ โอกาสมา เสร็จแล้วมันทำได้จริง การที่จะทำ โครงการลักษณะนี้ได้ ผู้บริหารของสถานศึกษาของมหาวิทยาลัยแต่ละมหาวิทยาลัย กฎของการที่ เอาคนพิการเข้ามา ฝีมือ เข้าใจถึงวิถีชีวิตของคนพิการว่า ระยะก้าวหรือว่าแต่ละเม็ดที่ออกมาจากบ้านเขานั้นมันคือความท้าทาย จนภัยที่ ไปแล้วเนี่ย เกิดอะไรขึ้นก็ไม่รู้ อารยสถาปัตย์ในกรุงเทพฯ ประเทศไทยในวันนี้ บางครั้งไม่ค่อยเชื่อคนพิการ บางครั้งจะทำให้คนพิการไม่ต้องใช้กองทุนคนพิการอีกต่อไปไปใช้กองทุนฌาปนกิจ   มาแล้ว เสียชีวิตไปเลยก็มี ทางลัดที่ฉันถึง 45 องศา  อารยสถาปัตย์ที่มันไม่ได้ตอบโจทย์วันนี้เรากำลังจะมา เชิญ สถาบันการศึกษา วันนี้เราเริ่มต้นกันที่  ในอนาคตอันใกล้ ผมก็จะไปขอเซ็น MOU กับทางอบต  รายการที่จะขยายเครือข่ายของพวกเรา เมื่อสักครู่ บอกว่า 10 ปีที่ผ่านมา มีคนพิการ   400 คน เราก็ได้งานการทำไป ผมกำลังคิดว่า มีแค่มหาวิทยาลัยเดียว ประเทศไทยของเรามีสถาบันที่มีคุณภาพ พันนับหมื่น ภาครัฐและภาคเอกชน  ทำได้ 400  จะทำได้สักเท่าไหร่  เท่าไหร่ จำนวนพี่น้องคนพิการ 2 ล้านกว่าชีวิตในประเทศไทย  ความพิการมีดีกรีที่แตกต่างกันไป ที่แตกต่างกันไปนั้น ด้วย เทคโนโลยี พัฒนาการทั้งหลาย มันกำลังจะทำให้เส้นแบ่งบางๆระหว่างความพิการกับความไม่พิการนั้น มันก็เคยลดน้อย ลงไป สกรูก็ได้เห็นการ สาธิต เทคโนโลยีหลายๆอย่าง นี่คือสิ่งที่ผมต้องการจะเห็น ว่าพี่น้องคนพิการนั้นได้ใช้เทคโนโลยีเหล่านี้ แล้วก็มาพัฒนาคุณภาพชีวิตของเขาเอง แล้วก็มาพัฒนาสังคมไทย วันนี้ในภาคเอกชนมีกฎหมาย มากมายที่ เกี่ยวข้องกับคนพิการภายใต้พรบส่งเสริม และพัฒนาคุณภาพชีวิตคนพิการนะครับ 33 มาตรา 34 มาตรา 35   พอจะจำได้นี่ก็ผมเองก็ปาเข้าไป 7 เดือนพอดี   ได้ความรู้ใหม่ต้องขอบคุณเพื่อนๆและการกระทรวงกมที่ทำได้ ทำให้ผมได้ เรียนรู้ หลายสิ่งหลายอย่างแล้วก็เอามาประยุกต์ใช้ร่วมกัน วันนี้ โรงเรียนว่า การที่เราจะมาส่งเสริมศักยภาพชีวิต แล้วก็ คุณภาพชีวิตของพี่น้องคนพิการนั้น จะอยู่ภายใต้ร่ม นโยบายของกระทรวงพม เรามีนโยบายเรียกว่า 5 * 5 วิกฤตประชากร   นโยบายนำข้อเสนอนี้ได้ผ่านการเห็นชอบของคณะรัฐมนตรีแล้ว ผมเองได้ไปนำเสนอต่อที่ประชุมของคณะกรรมาธิการของสหประชาชาติ ว่าด้วยการ พัฒนาแล้วก็เรื่องของประชากรเมื่ออาทิตย์ที่ผ่านมา ยอมรับในแผนนี้ การแก้ไขปัญหาวิกฤตประชากรที่มันจะกระทบกับทุกภาคส่วนทั้งภาคเอกชนภาครัฐ ได้กล่าวไว้ว่าประชากรที่น้อยลง คนก็จะเข้ามหาวิทยาลัยที่น้อยลง คนก็จะมาทำงานได้น้อยลง ฉะนั้นการที่มหาวิทยาลัยแห่งสถาบันการศึกษา Higher Education ประเทศไทยเริ่มที่จะเปิดตลาด ไม่มีคนพิการเข้ามามากขึ้นในอนาคต เข้ามาเรียนในมหาวิทยาลัยน้อยลงแล้ว เราจะใช้คนกลุ่มไหนเข้ามาเรียนได้อีก บริการแน่นอนเป็นคนสำคัญ พี่น้องคนสูงอายุ จะต้องกลับเข้ามาเล่นใหม่ในอนาคตผมคิดว่าเราจะได้เห็น นักศึกษานิสิตในมหาวิทยาลัย พี่ไม่ใช่คนรุ่นใหม่ เด็กวัยรุ่นอายุสิบกว่า 20 ต้นๆอีกต่อไป  อีกหน่อยเราจะได้เห็นคนอายุ 50 มาอยู่ในมหาวิทยาลัย อายุ 60 กว่ามาอยู่ในมหาวิทยาลัย  และที่สำคัญคนพิการ เข้ามาอยู่ในมหาวิทยาลัย เราจะต้องปรับเปลี่ยนไป สภาพบริบทของสังคมที่เกิดขึ้น กระทรวงการพัฒนาสังคมและความมั่นคงของมนุษย์นั้น พร้อม จะเป็นแรง แล้วก็สนับสนุนการทำงานทุกๆอย่าง  ลำพังตัวเราเอง เราเปรียบเสมือนกาวนะครับ ติดต่อคนนู้น ติดต่อคนนี้ ก็มาทากาวเชื่อมกันไหมเนี่ยวันนี้ เราเป็นกาวมาเชื่อม 6 มหาวิทยาลัยเหนือกลางอีสานใต้ ให้มาเชื่อมด้วยกันแล้วก็สร้างเป็นเครือข่ายแล้วก็มาพัฒนา พัฒนาสังคม แล้วก็พัฒนา ความมั่นคงของมนุษย์ซึ่ง มีอยู่หลายมิติเหลือเกิน ผมต้องขอขอบคุณนะครับ อาจารย์สุวิทย์ ขอขอบคุณมหาวิทยาลัย ที่ได้ให้เกียรติมาร่วมกัน กลับในโครงการนี้ แล้วก็หวังเป็นอย่างยิ่งว่าในอนาคตอันใกล้ ทั้ง 6 มหาวิทยาลัยนี้จะ  ขยายความของ สงกรานต์ของเรา ไปตามมหาวิทยาลัยต่างๆในแต่ละภูมิภาค แล้วส่งผลให้พี่น้องคนพิการ ไม่ต้องจากบ้านจากถิ่นฐานมาทำงานในกรุงเทพฯ เดี๋ยวก็ทำงานภาคเหนือ อีสานก็ทำงานภาคอีสาน ภาคใต้ก็ทำงานภาคใต้หรือแม้แต่ภาคตะวันออก แล้วเราจะได้มีโอกาสมา  การพัฒนาสังคม ได้เห็นความมั่นคงของชีวิตข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  สงกรานต์กัน เครือข่ายอุดมศึกษาเพื่อการพัฒนาศักยภาพคนพิการ การประกอบอาชีพผ่านโมเดลการฝึกอบรม งานคนพิการ ชื่อโครงการยาวมาก   สิ่งเดียวที่ผมต้องอ่านในนี้นะครับ รู้แต่ ชื่อโครงการยาวมากจำไม่ได้  แล้วก็ ครับโดยกรมส่งเสริมและพัฒนาคุณภาพชีวิตคนพิการ     เรามีกองทุน ส่งเสริมและพัฒนาคุณภาพชีวิตคนพิการอยู่  เยอะมาก นั้น  ขออภัยนะครับพอดีอยู่นี่เดี๋ยวผมไปขอท่านอธิบดีให้ อยากทำอะไร ขอ Map  แล้วก็ไม่ใช่ทางของเราด้วยเป็นตังค์ของภาคเอกชนจ่ายมาเข้ากองทุนฉะนั้นเริ่มตั้งเครื่องเล็กครับ ผมใช้เลย  แล้วก็ โครงการต่างๆเหล่านี้ เราจะได้เห็น คนพิการ ไม่ได้ต้องการความสงสาร ให้กับพวกเขาเหล่านั้น ระวังเป็นอย่างยิ่งครับ สังคมไทยจากนี้ไปเราเดินไปข้างหน้าด้วยกัน ไม่ว่าจะอายุใด Baby boomer Gen X Gen Y gen c  เดินไปด้วยกันครับ ทุกๆสถานะ ที่ไม่ทิ้งใครไว้ข้างหลัง ขอบคุณอีกครั้งหนึ่งแล้วขอให้โชคดีครับขอบคุณครับ ขอบพระคุณนะครับนายวราวุธศิลปอาชารัฐมนตรีว่าการกระทรวง มั่นคงของมนุษย์ท่านประธานในพิธี   ครับ เราจะเป็นการมอบของที่ระลึกให้กับ  จากสถาบันทั้ง 5 แห่งที่ได้มาร่วมงานในวันนี้                     OK ครับเดี๋ยวก็สามารถถ่ายภาพไปด้วยได้นะครับระดับเรียนเชิญท่าน รองศาสตราจารย์นายสัตวแพทย์ดร. กมลเลิศครับ  สำนักบริการวิชาการมหาวิทยาลัยขอนแก่นครับ         ผู้ช่วยศาสตราจารย์ดรชัยณรงค์เหลืองวิลัยครับ อธิการบดีจากมหาวิทยาลัยเชียงใหม่ครับ             อรุณเบิกฟ้า           อธิการบดีฝ่ายวิทยาเขตสุพรรณบุรี                      มวยวันนี้ ตลอดชีวิต       ของที่ระลึกให้กับ                                 เรียนเชิญ  นายอนันต์ดนตรีนะครับ  รองปลัดกระทรวงการพัฒนาสังคมและความมั่นคงของมนุษย์      แล้วก็เป็นการถ่ายภาพ   ขอเชิญผู้บริหารเครือข่าย    วันนี้นะคะ  กลุ่มใจนะคะของ  เพื่อนพี่น้องคนพิการไหมคะที่จะได้รับโอกาสดีๆค่ะมหาวิทยาลัย มหาวิทยาลัยในวันนี้ค่ะ    จะแบ่งเป็น 2 เซตแรกนะครับ          20 ชุดให้ฉันได้เลยนะคะ    ขออยู่คนเดียว เข้าไปอีกนะคะ  ขอเชิญนะคะเพื่อนพี่น้องคนพิการนะคะ  ผู้ใหญ่ใจดีของเราในวันนี้นะคะเราไปถึงคณะผู้บริหารค่ะ นางสาวสนธยา บุณยภูสิทธิ์ข้าราชการกระทรวงการพัฒนาสังคมและความมั่นคงของมนุษย์ ผู้อำนวยการกอง  ผู้บริหารกระทรวงความมั่นคงของมนุษย์   นะคะนะคะ วันนี้เราก็มี พี่น้องคนพิการนะคะ  ขยายโอกาส  ภูมิภาค           วันนี้นะคะเรามี   ผู้ที่มีส่วนร่วมและสำคัญมากมาย นายกสมาคมนะคะคนพิการทุกประเภทนะคะด้านบนด้วยนะคะ        ไม่เป็นไรนะ    ไม่เป็นไรนะคะเรา รอได้นะคะ  กระเพราวาดได้ภาพที่สวยมากที่สุดสำหรับท่าน       ชีวภาพมีราคาที่เป็นภาพที่ เพื่อนพี่น้องคนพิการ      วันนี้แฟนเราลดนะเป็นวันนั้นนะครับ    อุดมศึกษา เราก็ให้ความสำคัญเราก็จัด      สามารถให้สัญญาได้เลยนะครับ       ขออนุญาตเข้าเฟรมด้วยนะคะ                                             กดไลค์กดไลค์                 นิทานอีกรูปนึงนะคะ                           กดไลค์      โอเคครับขอบพระคุณมากๆครับ       พี่เมย์ครับ    ไปทาง Boomerang สามารถแท็กได้นะครับ ที่ได้ร่วม ด้วยนะคะ  โครงการที่ยิ่งใหญ่ในครั้งนี้นะคะ  จริงๆนะ ขอบพระคุณนะคะ ว่าการกระทรวงการพัฒนาสังคมและความมั่นคงของมนุษย์ด้วยนะคะ ประธานในพิธีของเรานะคะ  ในช่วงที่ค่ะเดี๋ยวทานประธานนะคะอาจารย์           ไม่ชอบทักไปนะคะประธานนะคะจะได้ให้สัมภาษณ์กับพี่ๆสื่อมวลชนนะคะ    เยี่ยวชมพูนะคะในช่วงนี้ก็ขอเชิญ  แขกผู้มีเกียรติทุกท่านร่วมเยี่ยมชมบูธสถาบันในวันนี้นะคะ ต่างๆที่เกิดขึ้นในโครงการครั้งนี้ค่ะ     บริเวณหน้าเวที       ก็จะเป็นการไปเยี่ยมชม รัชกาลที่ได้  จากหน่วยงาน อันแรกครับ  หลักสูตรการอบรมพัฒนาศักยภาพคนพิการ มหาวิทยาลัยเชียงใหม่ มหาวิทยาสงขลานครินทร์    งานประดิษฐ์ดอกไม้ให้ดอกไม้จันทร์นะครับ      คนพิการอาชีพ  เจ้าภาพครับ  สามารถเข้าไปรับชมพู่ สะดวก   เปิดแผนหลักสูตรเพิ่มศักยภาพ           คนพิการไม่ได้ต้องการ  ความสงสาร ไม่ได้ต้องการบุญ  คนพิการต้องการโอกาส การทำงาน และ ทางกระทรวงกมเองเราอยากให้ คนพิการนั้นได้รับการจ้างงาน ไม่ใช่เพราะความพิการ  ไม่ใช่เพราะ มาตรา 33 ของ พรบส่งเสริมและพัฒนาคุณภาพชีวิตคนพิการ แต่เราต้องการให้ บริษัทห้างร้านทั้งหลาย จ้างงานคนพิการเพราะทักษะ พี่น้องคนพิการมี มีมาก คนปกติทั่วไป ซึ่งในขณะนี้คนพิการทั่วประเทศ 2500000 ชีวิตนั้น  มีเพียงแค่เกลือหยิบมือเดียวเท่านั้นที่ ได้รับการฝึกอบรมแล้วก็มีงานทำ  โครงการนี้ต้องขอขอบคุณทางท่านอาจารย์สุวิทย์นะครับท่านอธิการบดี มหาวิทยาลัยเทคโนโลยี  จอมเกล้าธนบุรีมจธ     หรือว่าจุดเริ่มต้นของแรงบันดาลใจตั้งแต่เมื่อปีที่แล้วที่ครบรอบ 10 ปีที่ทางมสธนั้นได้ทำโครงการ  เอ็งจะได้มาขอขยายผล เริ่มต้น ใช้เครือข่ายมหาวิทยาลัย แต่ละภาคเสียก่อน  วันนี้เราได้เห็นความคืบหน้า และในอนาคตอันใกล้  ผมเองก็จะขยายความสัมพันธ์ความจำทำงานนี้ กลับไปยังกระทรวงอบต นักศึกษา ผมชื่อว่าภาคเอกชนมีความต้องการ ทักษะฝีมือ มากมายซึ่งทักษะฝีมือเหล่านี้ ซ่อนอยู่  ของคนพิการ ร้านชีวิตในประเทศไทย หน้าที่ของพวกเรา หน้าที่ของภาครัฐ จะไปดึงเอาศักยภาพเหล่านั้นออกมา เป็นประโยชน์ การพัฒนาประเทศอย่างไร             ผมผมคิดว่าสำคัญที่สุดต้องคุยกับ เอกชนก่อน  เหตุที่ผมอยากจะให้มีโครงการนี้ทั่วประเทศ ที่ว่าพี่น้องคนพิการจะได้ไม่ต้องกลับภูมิลำเนา เข้ามาทำงาน ในเมืองใหญ่ๆอย่างเดียว กลับจะได้อยู่ใน ที่บ้าน อยู่ในชุมชนอยู่ในภูมิลำเนาของท่านเอง แล้วก็จะได้ เป็นส่วนสำคัญ ในการที่จะพัฒนาพื้นที่ของเขา ดังนั้นการทำงานทั่วประเทศ การขยายผล มหาวิทยาลัยนั้นก็จะเป็น สุดท้ายปลายทางของโครงการนี้นะครับ                 อันนี้ต้องขอรบกวนทางมหาวิทยาลัยนะครับ เพราะว่าผมเชื่อว่ามหาวิทยาลัยแต่ละพื้นที่นั้น ปกติก็ทำงานกับภาคเอกชนอยู่แล้ว เพลงแต่วันนี้อาจจะเพิ่มมิติ  กลับว่า นอกจาก อาชีพการงานปกติแล้วทางภาคเอกชนนั้น สามารถ แจ้งความจำนง หรือว่าสามารถ Update รองรับ คนพิการ อะไรมากมายอย่างไรเพราะว่าต้องเปลี่ยนว่า ถึงแม้เราอยากให้พี่น้องคนพิการได้รับการจ้างงาน ศักยภาพ  ทางกายภาพ การเข้าไปทำงานใน บริษัทหรือภาคเอกชนต่างๆนั้น  สถาปัตยกรรม  แล้วก็มีสิ่งอำนวยความสะดวก กล่องครับ การดำเนินชีวิตของพี่น้องคนพิการด้วย เอาง่ายๆก็เรื่องอะไรนะสถาปัตย์ทั้งหลาย  อาจจะต้องมี ทางสำหรับคนตาบอดไหม ต้องมีสำหรับ มนุษย์ร้อนหรือไม่อย่างไรนะครับวันนี้ก็คงจะต้อง เป็นสิ่งที่ทางมหาวิทยาลัย ต้องดำเนินการแล้วก็ ประสานงานกับภาคเอกชนในแต่ละพื้นที่                      วันนี้ทางกระทรวงพมนะครับ กรมส่งเสริมและพัฒนาคุณภาพชีวิตคนพิการ ผมได้มอบนโยบาย  วันนี้เรามีกองทุน ส่งเสริมและพัฒนาคุณภาพชีวิตคนพิการอยู่  แล้วก็มีเงินอยู่พอสมควร ฉะนั้นการที่เราจะใช้ เทคโนโลยีต่างๆเหล่านี้เข้ามา อำนวยความสะดวก ให้กับชีวิตของพี่น้องคนพิการ หัวใจที่สำคัญนอกจากอำนวยความสะดวกใน การดำเนินชีวิตประจำวันแล้วยังสามารถเข้าไปลดช่องว่าง ระหว่างความพิการ ไม่พิการได้ด้วย ถึงได้บอกว่าความร่วมมือกันระหว่างกระทรวงพม และประสงค์อบตนั้น หัวใจสำคัญรวมถึงกระทรวงศึกษาด้วย การคอมบายเอาเทคโนโลยี องค์ความรู้ ในส่วนของภาคราชการ ทางสถาบันสถานศึกษาเข้ามาด้วยกันนั้น  คนที่ได้ประโยชน์  น่าจะเป็นพี่น้องคนพิการ แล้วก็พี่น้องคนไทยนะครับ          ผมได้หารือกับทางกรมนะครับเพราะว่า อย่างภาคเอกชน เรามีมาตรา 33 34 35 ภายใต้พรบส่งเสริมและพัฒนาคุณภาพชีวิต คนพิการอยู่  ภาครัฐ ยังไม่ได้มีการ มีการขอความร่วมมือแต่ว่าไม่ได้มีบทลงโทษ   มีกระทรวงเพียงแค่ 3 กระทรวงเท่านั้น ที่ได้มีการจ้างงานครบตามโควต้า กลับที่ ทางกฎหมายได้กำหนดไว้   ขออนุญาตไม่เอ่ยนามว่ามีกระทรวงใดบ้างแต่ว่า ยังมีอีกหลายกระทรวงซึ่ง  ขอมี   มาตรา 34 ได้หรือไม่ เอาเข้าจริงๆแล้ว ประมาณก็ค่อนข้างน้อย ขอกลับก่อนอื่นเอางบประมาณมาให้กระทรวงพอเป็นค่าปรับ จะดีไหม ก็กำลังหารือกันอยู่           ตอนนี้มหาวิทยาลัยละ 50 คน  ทำเหมือนคือต้องบอกว่าทั้งหมดเนี่ย ผมก็เรียนพักลักจำมาจากมจธ จากท่านอาจารย์สุวิทย์นี่แหละครับ ขยายผล ไปอีก 555 นั้น 1:00 น นะครับ 66 แห่งละ 50 คน 300 คนพี่น้องคนพิการแล้วก็คาดหวังว่าอย่างน้อย ครึ่งหนึ่งของที่เข้าอบรมก็คือ 150 คนนั้น  จะสามารถมีงานทำ  แล้วก็ทุกคนที่เข้าร่วม มีรายได้  ไม่ต่ำกว่าค่าแรงขั้นต่ำ ปี 2561  ซึ่งพี่น้องคนพิการในอนาคตถ้าหากว่าได้รับการจ้างงาน โอกาสที่เขาจะต้องมาพึ่งพา สวัสดิการของรัฐ ก็จะน้อยลง  แล้วก็ ประเทศชาติก็จะได้ผลิตภัณฑ์เพิ่มขึ้นด้วย อันนี้ก็จะเป็นเป้าหมายที่  นัดเดียวได้นกสองตัว       ก็แค่ 6 มหาวิทยาลัย แต่ถ้าเกิด เปลี่ยนจาก 6 6 แห่ง 60 600 6,000 ขึ้นไปอีกพันเท่าผมคิดว่า ท้ายที่สุดแล้วถ้าโครงการนี้ขยายผลได้ทั่วประเทศ สถาบันการศึกษา แต่ไม่ใช่ว่าทุกสถาบันการศึกษา เข้าร่วมโครงการแล้วก็เริ่มทำงานได้เลยนะครับ ผู้บริหารของแต่ละสถาบัน ต้องมีความเข้าใจถึงข้อจำกัด มีความเข้าใจถึง ความต้องการ ของพี่น้องคนพิการเสียก่อน และภาคเอกชนที่ทำงานร่วมกับแต่ละสถาบันการศึกษานั้น เข้ามาร่วมทำงานด้วย ถึงจะสำเร็จ ไม่ได้แปลว่าทุกคนสามารถเข้าร่วมโครงการได้ทันทีเลย ต้องมาศึกษาต้องมาพูดคุยทำความเข้าใจกันก่อน  ผมเชื่อว่าวันนี้  ภาษาอังกฤษก็บอกว่าการเดินทาง Bleach ภาษิตนะครับออกเดินทางหมื่นลี้เริ่มต้นด้วยก้าวแรกนะครับ  กลับตอนนี้ ผังมธเริ่มที่ 50 วันนี้เราขยายเป็น 300 ในอนาคต เป็น 3,000 300 บาทที่สุด          ทาง มหาวิทยาลัยที่วันนี้เรามีอยู่ 6 แห่งเข้าร่วม  มีมช มข ครับทางภาคเหนือและภาคอีสาน ภาคกลางแล้วก็มีมจธ เรามีเจ้าคุณทหารลาดกระบัง เรามีสวนดุสิตที่สุพรรณ แล้วก็มีสงขลานครินทร์  อย่างนี้พี่น้องคนพิการเข้าไปติดต่อที่ มหาวิทยาลัยนิด้า  จะติดต่อเข้ามาที่กระทรวงกมเอง คิดอะไรไม่ออกนะครับ 1300 ศูนย์จัดการสวัสดิภาพประชาชนของกระทรวงพม โทรมาได้ 24 ชั่วโมง เดี๋ยวเราจะเชื่อมต่อให้ครับ    ไม่มีครับ   ครับขอบคุณมากครับ ครับ     ไมโครโฟน                                                                                                                                                                                                                               กำไรขาดทุนแล้วก็ฝึกปฏิบัติงานครับก็จะมีการทำบัตรประชาชน ทำการตลาดจีนครับแล้วก็ในส่วนสุดท้ายของเรานะคะจะเป็นการอ่าน นำมาพัฒนา  ธุรกิจของเราในครั้งนี้ครับหากประสบผลสำเร็จเราก็จะหาแหล่งทุนที่ตักขยะ การทำธุรกิจของเราต่อไปครับ        สวัสดีค่ะท่าน  เรามีท่านหัวหน้าโครงการท่านผู้ช่วยอธิการบดี ทอแสงรัศมีค่ะทำเรื่องกู้คนพิการมาก่อนหน้านั้นแล้วค่ะท่าน แนะนำนะคะ   สวัสดีค่ะพระจอมเกล้าลาดกระบัง กองทุนส่งเสริมและพัฒนาคุณภาพชีวิตคนพิการค่ะทำเป็นสื่อภาพยนตร์ เซเว่น แฟชั่นนะคะเราก็ให้คนพิการต้นแบบจะได้มีส่วนร่วมในการผลิตสื่อด้วยก็ทำให้เห็นว่าเขาว่าได้ ทักษะ แล้วก็สามารถที่จะเอาไป ใช้ในการประกอบอาชีพได้เพราะรอบนี้ได้รับโอกาสจัดอบรมค่ะเราก็เลยเป็นหลักสูตรนะ TEP Master Class b k T L ค่ะซึ่งดีคือที่มันออกแนวดิจิตอล New นะคะ  วิชานี้ค่ะคนที่มาอบรมเขาก็จะได้สามารถไปทำงานเองที่บ้านได้เลยค่ะไม่ว่าจะ อินโฟกราฟฟิค การออกแบบ การทำสื่อทำคลิปวีดีโอ แล้วก็เราก็จะให้เขาได้ฝึกงานแล้วก็รับโจทย์จากภาคเอกชนซึ่งจะติดต่อไปละ ทำที่บ้านก็ได้เงินจากที่บ้านได้เลยไม่ต้องออกมาแล้วก็เราอ่ะ หนูอายุ 40 องค์กรค่ะก็เขาก็จะได้มาฝึกงานกับฝ่ายสื่อสารองค์กร พระจอมเกล้าลาดกระบังด้วยค่ะก็เลยเป็นโครงการของเรา              อบรม   เอามาคืนค่ะ                                  เขาก็จะดีเองค่ะเราความเดิมเราทำอบรม  เจ้าหน้าที่สำนักงานปีนี้เนี่ย จังหวัดแล้วก็ทางตำรวจด้วยค่ะ  ได้ทั้งประกัน   เจ้าหน้าที่สำนักงาน  มันก็คือ ได้ใบรับรองคุณวุฒิวิชาชีพสถาบันคุณวุฒิวิชาชีพ ได้ไป ไปทบ 7 ในการประกอบอาชีพรักษาความปลอดภัย  ตะกรุดเราอ่ะ   เขาก็จะสามารถในการดูแลของ Control room ดูกล้อง CCTV    เอกสาร        ปีนี้เราก็เลยพิเศษค่ะนอกจากเป็นเจ้าหน้าที่แล้วก็คนพิการ  ก็เป็นความร่วมมือกับทางตำรวจด้วย                                       เลยไม่ได้รับ                                                                                                                                                  อนาคต    ที่ 23 ค่ะ                                                                                                                                                                                                                                                                                                                                               ตอนนั้นที่ลดอุบัติเหตุใหม่ๆ อนาคตคือหลักการ ทำไม่รู้หรอกตามได้ครับเป็นแบบไหน บกพร่องทางร่างกายตั้งแต่กำเนิดเพราะว่าคุณแม่คลอดก่อนกำหนดค่ะ นั่งรถตู้โดยสารค่ะชนกับ รถเทรลเลอร์ 18 ล้อที่จังหวัดระยอง โดนชนกับประมาณ 10 ขวบ 11 ขวบ เรียนต่อมหาลัย ผ่านไปใส่ฟืนเตาก็เลยเหยียบ เหยียบตอนข้าว 9 ขวบ มาตัดตอนอายุ 16  คนพิการมาตั้งแต่  คนพิการขี้บนสะพานลอย หนังขอทาน คนพิการสายตาที่ขายลอตเตอรี่   คนพิการ 1 แชร์ ลอตเตอรี่ แล้วก็ไม่มีใครที่จะกล้ารับคนพิการเข้ามาทำงานนะพี่คิดว่าเพราะว่ามันจะต้องดูแลเขา คนก็เลยไม่คิดว่าคนพิการจะสามารถเข้าไปในโลกของแรงงานได้ถูกคนพิการเดียวก็จะ   ขี้ ตุ๊กตา ขยะ คุยกับเราไม่ได้พิการด้วยเราก็ไม่ได้รู้สึก มาก  เราได้ ทำงานกับคนพิการ Taemin ผมเนี่ยก็ อยากกินสังคม คำคมเข้มแข็งนะ เราพูดกับลูกศิษย์เราเสมอ พูดกับเพื่อนร่วมงานเสมอว่า ต้องช่วยกันสร้างสังคม ไอ้ ไม่ทำให้เขา ในฐานะ พี่เป็นผู้บริหารมหาวิทยาลัยครับแล้วเราก็ทราบกันดีว่ารัฐบาลนี้ก็ได้ผลักดัน กฎหมายได้ผลักดันอะไรต่างๆออกมาเยอะมาก  สวัสดีเชิงปฏิบัติจริงๆก็ยังเป็นปัญหาอยู่เยอะนะครับผู้พิการ ก็ยังไม่ได้รับการพัฒนา ให้มีชีวิตความเป็นอยู่ที่ดีขึ้นอย่างเต็มที่เพราะฉะนั้นมันก็เป็นเรื่องที่พวกเรา ต้องช่วยกัน ครับแล้วก็ร่วมมือกันทุกฝ่ายมาหาเราเองก็เชิญนะครับที่จะต้องเข้ามาร่วมมือ ในการพัฒนาผู้พิการมีอยู่ครั้งหนึ่งครับ ได้ได้เข้าประชุมกับ คณะกรรมการส่งเสริมมหาวิทยาลัยครับ ท่านสนั่นอังอุบลกุลเป็นประธานที่การพูดถึงเรื่องนี้ ตรงนั้นถือว่าเป็นจุดเริ่มต้นที่ ที่สำคัญเลยนะครับพี่ มหาลัยได้ได้เข้ามามีบทบาททางด้านนี้อย่างเต็มที่เลยก็เลยได้มีการจัด ตั้งนะครับ หลักสูตร รายการที่จะสอนนะให้กับผู้พิการได้สร้าง อาชีพของคาวนะครับ กัน เชื่อมโยงระหว่างมหาวิทยาลัยกับผู้พิการกับผู้ประกอบการ ออกมา เป็นโครงการที่เราสามารถจะสร้างงานนะครับขณะเดียวกันก็เตรียมความ พร้อมให้กับผู้พิการเนี่ยมีความรู้ความสามารถในการที่จะไปทำงานนะครับ  นำปั๊มหลังนี้เข้ามาหารือกันในที่ประชุมคณะกรรมการส่งเสริมอะไหล่เดียวกัน  มสธนี้ครับเป็นกรรมการส่งเสริมอยู่ใกล้ๆท่านนะครับท่านก็เห็นดีด้วย ซึ่ง โชคดีที่ว่า ฝันเห็นความสำคัญของผู้คนพิการหรือคนต้องประกาศนะครับเราก็เลยคิดว่า น่าจะต้อง  หลักสูตรนะครับที่จะให้เขาได้มีงานทำ ให้ดูแลครอบครัวให้ดูแลตัวเองให้ดูแลสังคม นะครับ จำได้ไหม เคยเป็นรองอธิการบดีที่กำกับดูแล 093 หรือยัง ดูแลพ่อเขาเป็นหน่วยฝึกอบรมอยู่แล้วอันนี้มันเป็นเรื่องของการฝึกอบรมเหมือนกัน หลักสูตรที่ทางมหาวิทยาลัยเทคโนโลยีพระจอมเกล้าธนบุรีการอยู่ก็จะมีทั้งหมด 4 ตะกรุดแรกคือหลักสูตรเจ้าหน้าที่ประจำสำนักงานนะคะหลักสูตรที่ 2 ซึ่งเป็นจริงดิจิตอล หลักสูตรที่ 3 คือหลักสูตรผู้ทดสอบทางประสาทสัมผัส สำหรับผู้พิการทางการมองเห็นนะคะหลักสูตรที่ 4 คือหลักสูตร การพัฒนาผลิตภัณฑ์หัตถกรรมท้องถิ่น หลวงปู่ศุข พี่แก้วได้สอนนะคือในเรื่องของ Deep Listening สิ่งเหล่านี้นับเป็นทักษะสำคัญครับที่ว่าเราตั้งตั้งอกตั้งใจอ่ะเขาเรียกว่า M Pass Listening ฟังอย่างตั้งใจเมื่อคนคนนึงจะรักษาเรื่องของการ empathic Listening สิ่งที่ได้รับก็คือเขาก็จะรับฟัง ความรู้สึกนะ เขารู้ว่า สิ่งที่กำลังสื่อสารว่าคนในสังคมเนี่ยนะครับก็ไม่ได้ปิดกั้นหรือโหดร้ายกับเขาทุกคน เมื่อเขาได้ฟังแบบนี้แล้วเราก็จะมีพลังงานในหลักสูตรที่เราสอนวิชา engineering หรือว่า Universal Design ตรงนี้ขึ้นมาเนี่ย เริ่มจากการที่เราให้โจทก์เข้าไปเลยค่ะ ให้คนตาบอด เป็นแขนขาให้คนที่ไม่มีแขนขาให้คนที่เป็นแขนขาเป็นหูให้คนที่ไม่ได้ยิน ให้คนที่ไม่ได้ยินเป็นตาให้คนที่ไม่สามารถมองเห็นได้เราจากกลุ่มคนเหล่านี้ค่ะ กลุ่มเดียวกันซึ่งเมื่อคนเหล่านี้มารวมกันเขาจะเป็นคนที่เพอร์เฟค 1 คนคนที่เพอร์เฟค 1 คนก็เท่า คนที่มีสิทธิ์มีเสียงมีความสมบูรณ์เหมือนกับคนเราทั่วไปเวลาที่เขาจับกลุ่มขึ้นมา เขาไปไหนเขาจะต้องเกิดการช่วยเหลือพึ่งพาซึ่งกันและกันเพราะเราเริ่มรู้แล้วว่าเธอถึงแม้ว่า พิการแต่ว่าเขามีวิธีการฝึกปกตินิดนึงนะเหมือนกันทำหัตถกรรม  เราปกติเราก็ปกติคือสมมุติว่าถ้าจะ ปากก็ช่วยได้คือ มนุษย์จะใช้ทุกส่วนของร่างกายในการผลิต ในการทำอยู่แล้ว พิการสายตา มีศักยภาพ ทำยังไงจะให้ดึงศักยภาพเขา ออกมาแล้วเพิ่มมูลค่าและเขาเลี้ยงชีพได้อย่างมีศักดิ์ศรีได้ถึงความสุขจากแรกที่เราได้มาเลยก็จะเป็น น้ำมันนวดใช้กลิ่นใช้ความสามารถพิเศษเขานี่แหละเขาผสมกลิ่นใหม่ๆออกมา  หลังจากที่เขาไปเข้าโครงการนี้คือ 1 เลยคือเขาช่วยเหลือตัวเองได้โดย ไม่ต้องพึ่งพาเรา แล้วคุณแม่ก็มีความภูมิใจว่า และมีความคิดบ้าง เขาจะต้องมีศักยภาพเพื่อเพิ่มความรู้ โครงการนี้ได้อีก ตอนนี้นะตอนนี้เขาทำเองได้ ตัวเองได้หลายๆอย่าง ไม่คิดว่าเขาจะทำได้ปกติมันต้องมีการเรียนรู้ตลอดเวลาเลยคนพิการ โอเคมันลดลงมาจากปกติแต่ว่า มันไม่มีอะไรที่จะต้องหยุด  เราได้เห็นโลกมากขึ้นกว่าเดิมจากที่อยู่ที่บ้านแล้วรอมันอยู่ แต่พอมันเห็น เขาเป็นแบบนี้เขาต้องใช้ชีวิตแบบนี้เราเป็นแบบนี้แหละชีวิตแบบนี้    เฟซผมผมเริ่มจาก 30 นะ ตัวแรกที่สูญเสียทุกอย่างเลย ไม่เหลืออะไรเลยออกมาหน้าที่การงานศพ ตัวละ 200 * ทำงาน ประกันสังคมปทุมธานี บริษัทเพื่อศูนย์การศึกษาต่อเนื่องปตท สิบตรี  ที่ผมและก็ทีมงานเนี่ยทำงาน ฝึกงานคนพิการเนี่ย  ก็อาจจะตอบแทนทุกคนเลยนะครับตั้งแต่ผู้บริหารทีมงาน Staff เราบอกว่าเรามีความสุขมาก ที่เราได้ทำงานนี้ ขับแล้วก็จะทำงานนี้ต่อไป  เราได้รู้จัก กัลยาณมิตรคนพิการจำนวนมาก ได้คุยกับเพื่อนๆคนพิการจำนวนมาก ไม่สามารถจะเล่าได้หมดนะครับ              และที่ประทับใจที่สุดคือเราเคยติด 1 j7 หรือ 8 ทีมของ innovation ที่โก้จะ สุดท้ายเขาเอาน้ำเปล่า น้ำแร่มาให้คนพิการชิน และแย่กว่าน้ำแร่ 2 ชนิดต่างกันยังไง คนพิการที่ไปสอนนะคะบางคนน่ะสามารถที่จะมีวิธีการเทคนิคของตัวเองที่ ต่างไปจากที่เราสอนเราแบบตกมาได้เหมือนกันอันนี้ที่มหัศจรรย์คือ  เก่งจริงนะก็นอนมีความสุขที่ได้ออกมาข้างนอกเลยนะ แบบยังไงอ่ะ ปล่อย จากที่แบบ บางคนอยู่ตลอดชีวิตในศูนย์แล้วแบบไม่เคยได้ออกมาข้างนอก ต้องมีคนเซ็นต้องมีผู้ปกครองต้องมีรถมารับมันไม่ง่ายเขาจะออกมาข้างนอกได้ ได้คือ การให้มันดีกว่าการรับอยู่แล้วนะครับแล้วที่สำคัญคือ เราไม่ใช่แค่ ให้ตัดใจ แต่เราให้ทักษะ การที่ให้ให้โดยที่ว่าเขาต้องทำอะไรนะเนี่ยมันไม่ใช่ประโยชน์ มันไม่ได้สร้างคุณค่าแต่ว่าการที่ทำให้ใครคนนึงรู้สึกว่าตัวเอง มีค่าอันนั้นคือการให้ที่ยิ่งใหญ่ คุณสอนคนจับปลาคุณสอนเขาให้เขา  ดีเขาแบบไปทำแบบ อย่างอื่นไปขอทานไปทำอะไรกันมาทำงานของคนพิการในองค์กรเขาได้รับเองเลย 1 เป็นเรื่องของค่าแรงที่เขาสามารถเอาไปดูแลตัวเองและครอบครัวได้ในส่วนขององค์กรองค์กรก็จะได้มุมของผ้า  แล้วก็ได้มุมของการช่วยเหลือสังคมแล้วถ้าเกิดคนพิการทั้งหมด ในประเทศมีงานทำสังคมมันก็คือดีขึ้นแน่นอนนะคะว่ามันเป็นโอกาสดีมากๆ ที่คุณจะเลือกคนพิการจากโครงการที่มหาลัยทำอยู่แล้ว  ความสามารถทางด้านไหนเหมาะกับงานเราไหมเราไปทำอะไรที่มันเป็นระบบ อยากมา ระบบนี้ครับผมเปรียบเทียบเหมือนร่มบางอย่าง เห็นพวกนี้ชัดๆบ้างดีมันดีก้านร่มอยู่กี่ตัวนะครับแล้วเดี๋ยวเราไปวิ่งงานหรือความรู้ที่มีพี่กล้าลงมาเนี่ยมันจะเป็น ขนาดใหญ่ที่มีเด็กดีก็สูงอายุผู้พิการ ผู้พิการที่มีพวกตัวมันอีกทีนึงว่าน้ำยาล้างจาน ว่าการที่สังคมจะเป็นผู้ทำจะต้องสร้างความดีให้มันเลย ส่วนเสื้อที่ใส่มา support ไม่ได้เลย ถ้าเกิดเป็นกองทุนของของภาคเอกชนหรือว่าเป็นมูลนิธิของภาคเอกชนร่วมมือกับมหาลัย ที่ตั้งบจกทำและขยายให้มันมากขึ้นมากขึ้นกระจายไปทั่วภูมิภาค แต่ละภูมิภาคก็มีสูงล่ะ คุณโอกาส ที่เราได้มีโอกาสทำงานร่วมกัน สังคมคนพิการ ร่วม เกิดพัฒนาการทำให้ สมรรถนะความสามารถ หลายๆด้าน เขาพูดดังๆ  ทำกายภาพ ดีขึ้น Together VR เพื่อนร่วมกัน  เราก็จะแข็งแรงมั่นคงขึ้น ถ้าเราให้โอกาสแล้วก็ให้กำลังใจแล้วก็ทำให้เขาเนี่ย เข้ามาอยู่ใน  เขาเรียกว่าสังคม เดียวกันนะครับ     เป็นสิ่งที่สร้าง แรงบันดาลใจนะครับให้ผู้พิการเนี่ยมีความเชื่อมั่นในตัวเอง เราสามารถที่จะ  สร้างเขาให้เขาได้ยืนอยู่บนขาของตัวเองให้เขาช่วยตัวเองให้เขามีความสุข   บุญกุศลอย่างมากที่สุด  ถ้าเรามาดูแลคนพิการ ให้เขาลืมตาอ้าปาก สามารถที่จะอยู่ในสังคมได้อย่างสง่างามกว่าเดิม โดยที่เรามีส่วนในการบริจาคหรือว่า Venom สถานที่ ที่ทำให้เขาสามารถไปประกอบการได้ก็อยากเชิญชวนนะคะว่าพระจอมเกล้าธนบุรีก็มีความสามารถระดับ มาเรียนรู้แล้วก็มาช่วยเหลือกันมันทำให้ชีวิตชีวิตคน คนหนึ่ง อ้าวมีคุณค่าในอาชีพที่เกิดขึ้นจากที่เข้ามาอบรมปีแต่ พี่เขาอ่ะจะมีอาชีพที่เลี้ยงชีวิตของตัวเองไปได้ตลอดชีวิตของเขาไม่มีใคร สมบูรณ์แบบ เบอร์คนที่จะมีร่างกายสมบูรณ์แต่ถ้าหรือคนที่มีไม่ครบก็ตาม ทุกคนคาดหวังอย่างเสมอและสิ่งที่สำคัญที่สุดก็คือว่า เราจะเติมเต็มสิ่งนั้นให้กันและกันได้อย่างไรคนพิการ ได้รับการเติมเต็มและ นักวิชาการก็ได้รับการ เต็มด้วย ส่วนที่เป็นสังคมภายนอกแล้วมองกลับมาที่คนพิการต้องเลิกมองถึงความสงสารต้องมองถึงศักยภาพที่เขามี มองเห็นรอยยิ้มที่พี่เขาสามารถที่จะทำอะไรได้บ้างศักยภาพของเขาที่เกิด อาจจะไม่ได้เต็มร้อยแต่อย่างน้อยที่สุดใจเขาเต็มร้อยเพราะฉะนั้นใจเรากระจายเขาที่เกิด มันจะเติมเต็มนะมันก็จะเอ็มพาวเวอร์แล้วก็เดินไปด้วยกันในสังคมที่มีแต่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การการขยายผลเครือข่ายอุดมศึกษาเพื่อการพัฒนาศักยภาพคนพิการ</dc:title>
  <dc:creator/>
  <cp:keywords/>
  <dcterms:created xsi:type="dcterms:W3CDTF">2024-05-13T14:32:26Z</dcterms:created>
  <dcterms:modified xsi:type="dcterms:W3CDTF">2024-05-13T14: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พฤษภาคม 2567 เวลา 18.49 น.</vt:lpwstr>
  </property>
  <property fmtid="{D5CDD505-2E9C-101B-9397-08002B2CF9AE}" pid="3" name="subtitle">
    <vt:lpwstr/>
  </property>
</Properties>
</file>